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774D" w14:textId="11482D03" w:rsidR="00DA3157" w:rsidRDefault="00DA3157" w:rsidP="00DA3157">
      <w:pPr>
        <w:pStyle w:val="Title"/>
      </w:pPr>
      <w:r>
        <w:rPr>
          <w:lang w:val="en-US"/>
        </w:rPr>
        <w:t>Cognition Fundamentals</w:t>
      </w:r>
      <w:r>
        <w:t xml:space="preserve"> – Course Iterations:</w:t>
      </w:r>
    </w:p>
    <w:p w14:paraId="7BE49478" w14:textId="77777777" w:rsidR="00DA3157" w:rsidRDefault="00DA3157" w:rsidP="00DA3157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-2017760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20B516" w14:textId="77777777" w:rsidR="00DA3157" w:rsidRDefault="00DA3157" w:rsidP="00DA3157">
          <w:pPr>
            <w:pStyle w:val="TOCHeading"/>
          </w:pPr>
          <w:r>
            <w:t>Contents</w:t>
          </w:r>
        </w:p>
        <w:p w14:paraId="00CFB947" w14:textId="77777777" w:rsidR="00DA3157" w:rsidRDefault="00DA3157" w:rsidP="00DA315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55" w:history="1">
            <w:r w:rsidRPr="002738DF">
              <w:rPr>
                <w:rStyle w:val="Hyperlink"/>
                <w:noProof/>
              </w:rPr>
              <w:t>2022 – 2023 Academic Year Iteration Sugg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16F8D" w14:textId="18F3917A" w:rsidR="00EB1CC4" w:rsidRDefault="00DA3157" w:rsidP="00DA315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320B070" w14:textId="281D9E97" w:rsidR="00DA3157" w:rsidRDefault="00DA3157" w:rsidP="00DA3157">
      <w:pPr>
        <w:rPr>
          <w:b/>
          <w:bCs/>
          <w:noProof/>
        </w:rPr>
      </w:pPr>
    </w:p>
    <w:p w14:paraId="2DF4B266" w14:textId="69B61358" w:rsidR="00DA3157" w:rsidRDefault="00DA3157" w:rsidP="00D72001">
      <w:pPr>
        <w:pStyle w:val="Heading1"/>
        <w:numPr>
          <w:ilvl w:val="0"/>
          <w:numId w:val="3"/>
        </w:numPr>
      </w:pPr>
      <w:bookmarkStart w:id="0" w:name="_Toc116381455"/>
      <w:r>
        <w:t>– 2023 Academic Year Iteration Suggestions:</w:t>
      </w:r>
      <w:bookmarkEnd w:id="0"/>
    </w:p>
    <w:p w14:paraId="06D29BD6" w14:textId="77777777" w:rsidR="00D72001" w:rsidRPr="00D72001" w:rsidRDefault="00DA3157" w:rsidP="00D72001">
      <w:pPr>
        <w:pStyle w:val="ListParagraph"/>
        <w:numPr>
          <w:ilvl w:val="0"/>
          <w:numId w:val="1"/>
        </w:numPr>
      </w:pPr>
      <w:r>
        <w:rPr>
          <w:lang w:val="en-US"/>
        </w:rPr>
        <w:t>Explanation of how to make a model of the human cognitive system</w:t>
      </w:r>
    </w:p>
    <w:p w14:paraId="28F9DB72" w14:textId="0002CF2D" w:rsidR="00D72001" w:rsidRDefault="00D72001" w:rsidP="00D72001">
      <w:pPr>
        <w:pStyle w:val="ListParagraph"/>
        <w:numPr>
          <w:ilvl w:val="0"/>
          <w:numId w:val="1"/>
        </w:numPr>
      </w:pPr>
      <w:r>
        <w:t>Consider moving cognition t week 1:</w:t>
      </w:r>
    </w:p>
    <w:p w14:paraId="14646647" w14:textId="77777777" w:rsidR="00D72001" w:rsidRDefault="00D72001" w:rsidP="00D72001">
      <w:pPr>
        <w:pStyle w:val="ListParagraph"/>
        <w:numPr>
          <w:ilvl w:val="1"/>
          <w:numId w:val="2"/>
        </w:numPr>
      </w:pPr>
      <w:r>
        <w:t xml:space="preserve">Students didn’t really quite know what was happening next with regards to computer vision and robotics; having the </w:t>
      </w:r>
    </w:p>
    <w:p w14:paraId="6AB47EAB" w14:textId="77777777" w:rsidR="00D72001" w:rsidRDefault="00D72001" w:rsidP="00D72001">
      <w:pPr>
        <w:pStyle w:val="ListParagraph"/>
        <w:numPr>
          <w:ilvl w:val="1"/>
          <w:numId w:val="2"/>
        </w:numPr>
      </w:pPr>
      <w:r>
        <w:t>Would easy setting up the ICT environment</w:t>
      </w:r>
    </w:p>
    <w:p w14:paraId="7E8B6FA1" w14:textId="774B62F8" w:rsidR="00DA3157" w:rsidRDefault="00DA3157" w:rsidP="00DA3157">
      <w:pPr>
        <w:pStyle w:val="ListParagraph"/>
        <w:numPr>
          <w:ilvl w:val="0"/>
          <w:numId w:val="1"/>
        </w:numPr>
      </w:pPr>
    </w:p>
    <w:sectPr w:rsidR="00DA31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429DC"/>
    <w:multiLevelType w:val="hybridMultilevel"/>
    <w:tmpl w:val="31F2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CA3485"/>
    <w:multiLevelType w:val="hybridMultilevel"/>
    <w:tmpl w:val="4A900C42"/>
    <w:lvl w:ilvl="0" w:tplc="7C1833BE">
      <w:start w:val="20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66CBE"/>
    <w:multiLevelType w:val="hybridMultilevel"/>
    <w:tmpl w:val="43D6F9D4"/>
    <w:lvl w:ilvl="0" w:tplc="FCDAD4CC">
      <w:start w:val="2022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32659">
    <w:abstractNumId w:val="0"/>
  </w:num>
  <w:num w:numId="2" w16cid:durableId="408767108">
    <w:abstractNumId w:val="1"/>
  </w:num>
  <w:num w:numId="3" w16cid:durableId="11620902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E2MTc1N7E0NLRQ0lEKTi0uzszPAykwqgUAoQc/CSwAAAA="/>
  </w:docVars>
  <w:rsids>
    <w:rsidRoot w:val="00313692"/>
    <w:rsid w:val="000D2CF9"/>
    <w:rsid w:val="00313692"/>
    <w:rsid w:val="006E44A1"/>
    <w:rsid w:val="00B0555C"/>
    <w:rsid w:val="00CD45EA"/>
    <w:rsid w:val="00D72001"/>
    <w:rsid w:val="00DA3157"/>
    <w:rsid w:val="00F8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439EA7"/>
  <w15:chartTrackingRefBased/>
  <w15:docId w15:val="{C7C53157-A204-4E55-8A46-07E42EF4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157"/>
    <w:rPr>
      <w:lang w:val="en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1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31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157"/>
    <w:rPr>
      <w:rFonts w:asciiTheme="majorHAnsi" w:eastAsiaTheme="majorEastAsia" w:hAnsiTheme="majorHAnsi" w:cstheme="majorBidi"/>
      <w:spacing w:val="-10"/>
      <w:kern w:val="28"/>
      <w:sz w:val="56"/>
      <w:szCs w:val="56"/>
      <w:lang w:val="en-NL"/>
    </w:rPr>
  </w:style>
  <w:style w:type="character" w:customStyle="1" w:styleId="Heading1Char">
    <w:name w:val="Heading 1 Char"/>
    <w:basedOn w:val="DefaultParagraphFont"/>
    <w:link w:val="Heading1"/>
    <w:uiPriority w:val="9"/>
    <w:rsid w:val="00DA31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L"/>
    </w:rPr>
  </w:style>
  <w:style w:type="paragraph" w:styleId="TOCHeading">
    <w:name w:val="TOC Heading"/>
    <w:basedOn w:val="Heading1"/>
    <w:next w:val="Normal"/>
    <w:uiPriority w:val="39"/>
    <w:unhideWhenUsed/>
    <w:qFormat/>
    <w:rsid w:val="00DA315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31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A31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31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2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5</cp:revision>
  <dcterms:created xsi:type="dcterms:W3CDTF">2022-11-18T14:12:00Z</dcterms:created>
  <dcterms:modified xsi:type="dcterms:W3CDTF">2022-12-15T15:28:00Z</dcterms:modified>
</cp:coreProperties>
</file>